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9DB52" w14:textId="19B2A78A" w:rsidR="00C850D5" w:rsidRDefault="009B1ED3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ntro to Java Week </w:t>
      </w:r>
      <w:r w:rsidR="006D5E2A">
        <w:rPr>
          <w:sz w:val="36"/>
          <w:szCs w:val="36"/>
        </w:rPr>
        <w:t>5</w:t>
      </w:r>
      <w:r>
        <w:rPr>
          <w:sz w:val="36"/>
          <w:szCs w:val="36"/>
        </w:rPr>
        <w:t xml:space="preserve"> Coding Assignment</w:t>
      </w:r>
    </w:p>
    <w:p w14:paraId="237FC058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760DDFAA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2A47E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3B6D5C4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6D79D5D9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852432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4A6416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79EE660C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49CDD431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B2B57CA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E60EF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42D9331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218A8C0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07FF47C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8D3B966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D7C4FCD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050E4BD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0D999CE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7D3052D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157A57C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1187461E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59261A7F" w14:textId="77777777" w:rsidR="009B1ED3" w:rsidRDefault="009B1ED3" w:rsidP="009B1ED3">
      <w:pPr>
        <w:rPr>
          <w:szCs w:val="24"/>
        </w:rPr>
      </w:pPr>
    </w:p>
    <w:p w14:paraId="25D3514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36E1F426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DD0477D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 w:rsidRPr="006F76AF">
        <w:rPr>
          <w:szCs w:val="24"/>
        </w:rPr>
        <w:t>Create</w:t>
      </w:r>
      <w:r>
        <w:rPr>
          <w:szCs w:val="24"/>
        </w:rPr>
        <w:t xml:space="preserve"> an interface named Logger.</w:t>
      </w:r>
    </w:p>
    <w:p w14:paraId="2A534700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Add two void methods to the Logger interface, each should take a String as an argument</w:t>
      </w:r>
    </w:p>
    <w:p w14:paraId="57D79481" w14:textId="77777777" w:rsidR="00584FB3" w:rsidRPr="00423B05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Log</w:t>
      </w:r>
    </w:p>
    <w:p w14:paraId="0468F9F9" w14:textId="77777777" w:rsidR="00584FB3" w:rsidRPr="006A24B6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Error</w:t>
      </w:r>
    </w:p>
    <w:p w14:paraId="4A4A8884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two classes that implement the Logger interface</w:t>
      </w:r>
    </w:p>
    <w:p w14:paraId="28641F9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AsteriskLogger</w:t>
      </w:r>
      <w:proofErr w:type="spellEnd"/>
    </w:p>
    <w:p w14:paraId="241CFCC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SpacedLogger</w:t>
      </w:r>
      <w:proofErr w:type="spellEnd"/>
    </w:p>
    <w:p w14:paraId="071A7A73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log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out the String it receives between 3 asterisks on either side of the String (e.g. if the String passed in is “Hello”, then it should print ***Hello*** to the console.</w:t>
      </w:r>
    </w:p>
    <w:p w14:paraId="1DD82F93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the String it receives inside a box of asterisks, with the String preceded by the word “ERROR:”. For example, if “Hello” is the argument, the following should be printed:</w:t>
      </w:r>
    </w:p>
    <w:p w14:paraId="09A5CACF" w14:textId="77777777" w:rsidR="00584FB3" w:rsidRDefault="00584FB3" w:rsidP="00584FB3">
      <w:pPr>
        <w:ind w:left="720"/>
        <w:rPr>
          <w:b/>
          <w:szCs w:val="24"/>
        </w:rPr>
      </w:pPr>
    </w:p>
    <w:p w14:paraId="386227B7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289A5A05" w14:textId="77777777" w:rsidR="00584FB3" w:rsidRDefault="00584FB3" w:rsidP="00584FB3">
      <w:pPr>
        <w:ind w:left="720"/>
        <w:rPr>
          <w:szCs w:val="24"/>
        </w:rPr>
      </w:pPr>
      <w:r>
        <w:rPr>
          <w:b/>
          <w:szCs w:val="24"/>
        </w:rPr>
        <w:lastRenderedPageBreak/>
        <w:t>***</w:t>
      </w:r>
      <w:r>
        <w:rPr>
          <w:szCs w:val="24"/>
        </w:rPr>
        <w:t>Error: Hello***</w:t>
      </w:r>
    </w:p>
    <w:p w14:paraId="447C30AE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6B646C42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SpacedLogger</w:t>
      </w:r>
      <w:proofErr w:type="spellEnd"/>
      <w:r>
        <w:rPr>
          <w:szCs w:val="24"/>
        </w:rPr>
        <w:t xml:space="preserve"> should add spaces between each character of the String argument passed into its methods.</w:t>
      </w:r>
    </w:p>
    <w:p w14:paraId="069A1325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If the log method received “Hello” as an argument, it should print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</w:t>
      </w:r>
    </w:p>
    <w:p w14:paraId="5FDD2CF5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should do the same, but with “ERROR:” preceding the </w:t>
      </w:r>
      <w:proofErr w:type="gramStart"/>
      <w:r>
        <w:rPr>
          <w:szCs w:val="24"/>
        </w:rPr>
        <w:t>spaced out</w:t>
      </w:r>
      <w:proofErr w:type="gramEnd"/>
      <w:r>
        <w:rPr>
          <w:szCs w:val="24"/>
        </w:rPr>
        <w:t xml:space="preserve"> input (i.e. ERROR: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)</w:t>
      </w:r>
    </w:p>
    <w:p w14:paraId="4312ADE3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a class named App that has a main method.</w:t>
      </w:r>
    </w:p>
    <w:p w14:paraId="3EA5B31C" w14:textId="77777777" w:rsidR="00584FB3" w:rsidRPr="00CE6E5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In this class instantiate an instance of each of your logger classes that implement the Logger interface.</w:t>
      </w:r>
    </w:p>
    <w:p w14:paraId="75D5043F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Test both methods on both instances, passing in Strings of your choice.</w:t>
      </w:r>
    </w:p>
    <w:p w14:paraId="7A0DA227" w14:textId="2B414469" w:rsidR="00BF373E" w:rsidRDefault="00F2157F" w:rsidP="00F2157F">
      <w:pPr>
        <w:rPr>
          <w:bCs/>
          <w:szCs w:val="24"/>
        </w:rPr>
      </w:pPr>
      <w:r>
        <w:rPr>
          <w:b/>
          <w:szCs w:val="24"/>
        </w:rPr>
        <w:t>Screenshots of Code:</w:t>
      </w:r>
    </w:p>
    <w:p w14:paraId="01EA330F" w14:textId="14FD59A0" w:rsidR="00BF373E" w:rsidRPr="00BF373E" w:rsidRDefault="00BF373E" w:rsidP="00F2157F">
      <w:pPr>
        <w:rPr>
          <w:bCs/>
          <w:szCs w:val="24"/>
        </w:rPr>
      </w:pPr>
      <w:r>
        <w:rPr>
          <w:bCs/>
          <w:szCs w:val="24"/>
        </w:rPr>
        <w:t>Logger.java</w:t>
      </w:r>
    </w:p>
    <w:p w14:paraId="1D5B7B0B" w14:textId="566409DE" w:rsidR="00BF373E" w:rsidRDefault="00BF373E" w:rsidP="00F2157F">
      <w:pPr>
        <w:rPr>
          <w:b/>
          <w:szCs w:val="24"/>
        </w:rPr>
      </w:pPr>
      <w:r w:rsidRPr="00BF373E">
        <w:rPr>
          <w:b/>
          <w:szCs w:val="24"/>
        </w:rPr>
        <w:drawing>
          <wp:inline distT="0" distB="0" distL="0" distR="0" wp14:anchorId="1AFAEBCE" wp14:editId="2734FD87">
            <wp:extent cx="5555320" cy="1381683"/>
            <wp:effectExtent l="0" t="0" r="762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5320" cy="1381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B7312" w14:textId="1746CF81" w:rsidR="00BF373E" w:rsidRDefault="00BF373E" w:rsidP="00F2157F">
      <w:pPr>
        <w:rPr>
          <w:b/>
          <w:szCs w:val="24"/>
        </w:rPr>
      </w:pPr>
    </w:p>
    <w:p w14:paraId="12933858" w14:textId="2C5B1F59" w:rsidR="00BF373E" w:rsidRDefault="00BF373E" w:rsidP="00F2157F">
      <w:pPr>
        <w:rPr>
          <w:bCs/>
          <w:szCs w:val="24"/>
        </w:rPr>
      </w:pPr>
      <w:r w:rsidRPr="00BF373E">
        <w:rPr>
          <w:bCs/>
          <w:szCs w:val="24"/>
        </w:rPr>
        <w:t>AsteriskLogger</w:t>
      </w:r>
      <w:r>
        <w:rPr>
          <w:bCs/>
          <w:szCs w:val="24"/>
        </w:rPr>
        <w:t>.java</w:t>
      </w:r>
    </w:p>
    <w:p w14:paraId="3ECE6CA7" w14:textId="77777777" w:rsidR="00BF373E" w:rsidRDefault="00BF373E" w:rsidP="00F2157F">
      <w:pPr>
        <w:rPr>
          <w:bCs/>
          <w:szCs w:val="24"/>
        </w:rPr>
      </w:pPr>
    </w:p>
    <w:p w14:paraId="75E730D2" w14:textId="14658C33" w:rsidR="00BF373E" w:rsidRPr="00BF373E" w:rsidRDefault="00BF373E" w:rsidP="00F2157F">
      <w:pPr>
        <w:rPr>
          <w:bCs/>
          <w:szCs w:val="24"/>
        </w:rPr>
      </w:pPr>
      <w:r w:rsidRPr="00BF373E">
        <w:rPr>
          <w:bCs/>
          <w:szCs w:val="24"/>
        </w:rPr>
        <w:lastRenderedPageBreak/>
        <w:drawing>
          <wp:inline distT="0" distB="0" distL="0" distR="0" wp14:anchorId="16C02C97" wp14:editId="657B48D6">
            <wp:extent cx="5583907" cy="385918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3907" cy="385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1B4B5" w14:textId="5E5E5A98" w:rsidR="00F2157F" w:rsidRDefault="00BF373E" w:rsidP="00F2157F">
      <w:pPr>
        <w:rPr>
          <w:bCs/>
          <w:szCs w:val="24"/>
        </w:rPr>
      </w:pPr>
      <w:r>
        <w:rPr>
          <w:bCs/>
          <w:szCs w:val="24"/>
        </w:rPr>
        <w:t>SpacedLogger.java</w:t>
      </w:r>
    </w:p>
    <w:p w14:paraId="64C673F3" w14:textId="68E95639" w:rsidR="00BF373E" w:rsidRPr="00BF373E" w:rsidRDefault="00BF373E" w:rsidP="00F2157F">
      <w:pPr>
        <w:rPr>
          <w:bCs/>
          <w:szCs w:val="24"/>
        </w:rPr>
      </w:pPr>
      <w:r w:rsidRPr="00BF373E">
        <w:rPr>
          <w:bCs/>
          <w:szCs w:val="24"/>
        </w:rPr>
        <w:lastRenderedPageBreak/>
        <w:drawing>
          <wp:inline distT="0" distB="0" distL="0" distR="0" wp14:anchorId="42433F74" wp14:editId="28E621C1">
            <wp:extent cx="5860244" cy="5707782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60244" cy="570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F038D" w14:textId="360588EF" w:rsidR="00BF373E" w:rsidRDefault="00BF373E" w:rsidP="00F2157F">
      <w:pPr>
        <w:rPr>
          <w:b/>
          <w:szCs w:val="24"/>
        </w:rPr>
      </w:pPr>
    </w:p>
    <w:p w14:paraId="0D631716" w14:textId="750998BC" w:rsidR="00BF373E" w:rsidRDefault="00BF373E" w:rsidP="00F2157F">
      <w:pPr>
        <w:rPr>
          <w:bCs/>
          <w:szCs w:val="24"/>
        </w:rPr>
      </w:pPr>
      <w:r>
        <w:rPr>
          <w:bCs/>
          <w:szCs w:val="24"/>
        </w:rPr>
        <w:t>App.java</w:t>
      </w:r>
    </w:p>
    <w:p w14:paraId="0C354C3A" w14:textId="3C046C03" w:rsidR="00BF373E" w:rsidRPr="00BF373E" w:rsidRDefault="00BF373E" w:rsidP="00F2157F">
      <w:pPr>
        <w:rPr>
          <w:bCs/>
          <w:szCs w:val="24"/>
        </w:rPr>
      </w:pPr>
      <w:r w:rsidRPr="00BF373E">
        <w:rPr>
          <w:bCs/>
          <w:noProof/>
          <w:szCs w:val="24"/>
        </w:rPr>
        <w:lastRenderedPageBreak/>
        <w:drawing>
          <wp:inline distT="0" distB="0" distL="0" distR="0" wp14:anchorId="031C5797" wp14:editId="626E4971">
            <wp:extent cx="5191125" cy="5657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F632" w14:textId="77777777" w:rsidR="00BF373E" w:rsidRDefault="00BF373E" w:rsidP="00F2157F">
      <w:pPr>
        <w:rPr>
          <w:b/>
          <w:szCs w:val="24"/>
        </w:rPr>
      </w:pPr>
    </w:p>
    <w:p w14:paraId="7CFE386D" w14:textId="7ED0F9B9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32091B74" w14:textId="226F04B0" w:rsidR="00BF373E" w:rsidRDefault="00BF373E" w:rsidP="00F2157F">
      <w:pPr>
        <w:rPr>
          <w:b/>
          <w:szCs w:val="24"/>
        </w:rPr>
      </w:pPr>
    </w:p>
    <w:p w14:paraId="18139BB9" w14:textId="41301B2E" w:rsidR="00BF373E" w:rsidRDefault="00BF373E" w:rsidP="00F2157F">
      <w:pPr>
        <w:rPr>
          <w:b/>
          <w:szCs w:val="24"/>
        </w:rPr>
      </w:pPr>
      <w:r w:rsidRPr="00BF373E">
        <w:rPr>
          <w:b/>
          <w:szCs w:val="24"/>
        </w:rPr>
        <w:lastRenderedPageBreak/>
        <w:drawing>
          <wp:inline distT="0" distB="0" distL="0" distR="0" wp14:anchorId="6D8F8322" wp14:editId="35A69DDF">
            <wp:extent cx="5907888" cy="4049762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07888" cy="404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A209" w14:textId="77777777" w:rsidR="00F2157F" w:rsidRDefault="00F2157F" w:rsidP="00F2157F">
      <w:pPr>
        <w:rPr>
          <w:b/>
          <w:szCs w:val="24"/>
        </w:rPr>
      </w:pPr>
    </w:p>
    <w:p w14:paraId="68A01799" w14:textId="41518F52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  <w:r w:rsidR="00F92F58">
        <w:rPr>
          <w:b/>
          <w:szCs w:val="24"/>
        </w:rPr>
        <w:t xml:space="preserve"> </w:t>
      </w:r>
      <w:hyperlink r:id="rId12" w:history="1">
        <w:r w:rsidR="00F92F58" w:rsidRPr="00716FA4">
          <w:rPr>
            <w:rStyle w:val="Hyperlink"/>
            <w:bCs/>
            <w:szCs w:val="24"/>
          </w:rPr>
          <w:t>https://github.com/jamesaiello42/Intro-to-Java-Week-5-Coding-Assignment</w:t>
        </w:r>
      </w:hyperlink>
      <w:r w:rsidR="00F92F58">
        <w:rPr>
          <w:bCs/>
          <w:szCs w:val="24"/>
        </w:rPr>
        <w:t xml:space="preserve"> </w:t>
      </w:r>
    </w:p>
    <w:sectPr w:rsidR="00F2157F" w:rsidRPr="00F2157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B079B1" w14:textId="77777777" w:rsidR="00BF1F0C" w:rsidRDefault="00BF1F0C" w:rsidP="009B1ED3">
      <w:pPr>
        <w:spacing w:after="0" w:line="240" w:lineRule="auto"/>
      </w:pPr>
      <w:r>
        <w:separator/>
      </w:r>
    </w:p>
  </w:endnote>
  <w:endnote w:type="continuationSeparator" w:id="0">
    <w:p w14:paraId="74E34A80" w14:textId="77777777" w:rsidR="00BF1F0C" w:rsidRDefault="00BF1F0C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D215B" w14:textId="77777777" w:rsidR="007658B9" w:rsidRDefault="00765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A9D2E" w14:textId="77777777" w:rsidR="007658B9" w:rsidRDefault="00765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CDAF5" w14:textId="77777777" w:rsidR="00BF1F0C" w:rsidRDefault="00BF1F0C" w:rsidP="009B1ED3">
      <w:pPr>
        <w:spacing w:after="0" w:line="240" w:lineRule="auto"/>
      </w:pPr>
      <w:r>
        <w:separator/>
      </w:r>
    </w:p>
  </w:footnote>
  <w:footnote w:type="continuationSeparator" w:id="0">
    <w:p w14:paraId="13612168" w14:textId="77777777" w:rsidR="00BF1F0C" w:rsidRDefault="00BF1F0C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2B981" w14:textId="77777777" w:rsidR="007658B9" w:rsidRDefault="00765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52DE9" w14:textId="79556075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AFD1F" w14:textId="77777777" w:rsidR="007658B9" w:rsidRDefault="00765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7QwtDAytTCwtDBS0lEKTi0uzszPAykwqgUASlSpzywAAAA="/>
  </w:docVars>
  <w:rsids>
    <w:rsidRoot w:val="009B1ED3"/>
    <w:rsid w:val="0003415E"/>
    <w:rsid w:val="000634D1"/>
    <w:rsid w:val="00070E2E"/>
    <w:rsid w:val="00185816"/>
    <w:rsid w:val="002669A4"/>
    <w:rsid w:val="003741EF"/>
    <w:rsid w:val="004370AD"/>
    <w:rsid w:val="00483AB3"/>
    <w:rsid w:val="00496075"/>
    <w:rsid w:val="00584FB3"/>
    <w:rsid w:val="005A5515"/>
    <w:rsid w:val="005B489C"/>
    <w:rsid w:val="005F20A7"/>
    <w:rsid w:val="006D5E2A"/>
    <w:rsid w:val="006E08EB"/>
    <w:rsid w:val="006F7C36"/>
    <w:rsid w:val="00725564"/>
    <w:rsid w:val="007658B9"/>
    <w:rsid w:val="007C404D"/>
    <w:rsid w:val="007C4630"/>
    <w:rsid w:val="00887184"/>
    <w:rsid w:val="00894F00"/>
    <w:rsid w:val="008E3205"/>
    <w:rsid w:val="008E6428"/>
    <w:rsid w:val="008E7E4F"/>
    <w:rsid w:val="009138A8"/>
    <w:rsid w:val="00967F09"/>
    <w:rsid w:val="009B1ED3"/>
    <w:rsid w:val="009E2206"/>
    <w:rsid w:val="00B338ED"/>
    <w:rsid w:val="00B800C0"/>
    <w:rsid w:val="00BF1F0C"/>
    <w:rsid w:val="00BF373E"/>
    <w:rsid w:val="00C85E94"/>
    <w:rsid w:val="00CB298A"/>
    <w:rsid w:val="00D33C73"/>
    <w:rsid w:val="00DD6D1C"/>
    <w:rsid w:val="00DE19A3"/>
    <w:rsid w:val="00E3438C"/>
    <w:rsid w:val="00E82388"/>
    <w:rsid w:val="00E933B2"/>
    <w:rsid w:val="00F0163D"/>
    <w:rsid w:val="00F2157F"/>
    <w:rsid w:val="00F460C5"/>
    <w:rsid w:val="00F92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2F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jamesaiello42/Intro-to-Java-Week-5-Coding-Assignment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15</cp:revision>
  <dcterms:created xsi:type="dcterms:W3CDTF">2018-10-09T17:46:00Z</dcterms:created>
  <dcterms:modified xsi:type="dcterms:W3CDTF">2021-01-16T04:13:00Z</dcterms:modified>
</cp:coreProperties>
</file>